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Mariana</w:t>
      </w:r>
      <w:r>
        <w:t xml:space="preserve"> </w:t>
      </w:r>
      <w:r>
        <w:t xml:space="preserve">Islands</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Northern Mariana Islands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Northern Mariana Islands received a score of 6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orthern Mariana Islands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Northern Mariana Islands received a score of 11.3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Northern Mariana Islands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Northern Mariana Islands received a score of NA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Northern Mariana Islands received a score of 0.6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Northern Mariana Islands received a score of 0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Northern Mariana Islands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Northern Mariana Islands received a score of NA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Northern Mariana Islands received a score of 0.1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Northern Mariana Islands received a score of 0.1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Northern Mariana Islands received a score of 0.3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Northern Mariana Islands received a score of 0.1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Northern Mariana Islands received a score of NA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Northern Mariana Islands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Northern Mariana Islands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Northern Mariana Islands received a score of NA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Northern%20Mariana%20Islands%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Northern%20Mariana%20Islands%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Northern%20Mariana%20Islands%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Northern%20Mariana%20Islands%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Northern%20Mariana%20Islands%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Northern%20Mariana%20Islands%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Northern%20Mariana%20Islands%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Northern%20Mariana%20Islands%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Northern%20Mariana%20Islands%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Northern%20Mariana%20Islands%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Northern%20Mariana%20Islands%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Northern%20Mariana%20Islands%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Northern%20Mariana%20Islands%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Northern%20Mariana%20Islands%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Northern%20Mariana%20Islands%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Northern%20Mariana%20Islands%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Northern%20Mariana%20Islands%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thern Mariana Islands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thern Mariana Islands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Mariana Islands Country Report</dc:title>
  <dc:creator>SPI Team</dc:creator>
  <cp:keywords/>
  <dcterms:created xsi:type="dcterms:W3CDTF">2021-05-25T15:47:37Z</dcterms:created>
  <dcterms:modified xsi:type="dcterms:W3CDTF">2021-05-25T15:4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